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4" w:name="cover-letter"/>
    <w:p>
      <w:pPr>
        <w:pStyle w:val="Heading1"/>
      </w:pPr>
      <w:r>
        <w:t xml:space="preserve">Cover Letter</w:t>
      </w:r>
    </w:p>
    <w:p>
      <w:pPr>
        <w:pStyle w:val="FirstParagraph"/>
      </w:pPr>
      <w:r>
        <w:t xml:space="preserve">Dear [Hiring Committee/Dean's Name],</w:t>
      </w:r>
    </w:p>
    <w:p>
      <w:pPr>
        <w:pStyle w:val="BodyText"/>
      </w:pPr>
      <w:r>
        <w:t xml:space="preserve">I am writing to express my interest in the University Lecturer position at a reputable institution in Nepal Kathmandu. As an accomplished academic with a passion for education and a deep commitment to fostering intellectual growth, I am eager to contribute my expertise and dedication to your esteemed university. This opportunity aligns perfectly with my career goals, particularly in the context of Nepal Kathmandu, where I believe education can play a transformative role in shaping the future of the region.</w:t>
      </w:r>
    </w:p>
    <w:p>
      <w:pPr>
        <w:pStyle w:val="BodyText"/>
      </w:pPr>
      <w:r>
        <w:t xml:space="preserve">With a solid academic foundation and extensive experience in teaching and research, I have developed a robust understanding of pedagogical strategies that prioritize student engagement, critical thinking, and practical application. My journey as an educator has been guided by the belief that knowledge is most impactful when it is accessible, inclusive, and culturally relevant. This philosophy resonates deeply with the mission of your university in Nepal Kathmandu, where the intersection of tradition and innovation creates a unique environment for academic excellence.</w:t>
      </w:r>
    </w:p>
    <w:bookmarkStart w:id="20" w:name="Xe8b1ac7b9ab85b59e08bde913a757030294a649"/>
    <w:p>
      <w:pPr>
        <w:pStyle w:val="Heading2"/>
      </w:pPr>
      <w:r>
        <w:t xml:space="preserve">Academic Background and Professional Experience</w:t>
      </w:r>
    </w:p>
    <w:p>
      <w:pPr>
        <w:pStyle w:val="FirstParagraph"/>
      </w:pPr>
      <w:r>
        <w:t xml:space="preserve">I hold a [Your Degree, e.g., Master’s/PhD] in [Your Field of Study] from [Your University], where I graduated with distinction. My academic pursuits have been complemented by years of experience as a lecturer and researcher at institutions in [Previous Locations, if applicable]. During this time, I have taught a wide range of courses, including [list specific subjects or disciplines], while actively contributing to curriculum development and student mentorship programs.</w:t>
      </w:r>
    </w:p>
    <w:p>
      <w:pPr>
        <w:pStyle w:val="BodyText"/>
      </w:pPr>
      <w:r>
        <w:t xml:space="preserve">My teaching methodology emphasizes interactive learning, interdisciplinary approaches, and real-world problem-solving. For instance, during my tenure at [Previous Institution], I designed a course on [specific topic] that integrated case studies from diverse cultural contexts, enabling students to analyze global challenges through a localized lens. This approach not only enhanced student engagement but also prepared them to address complex issues in their communities—particularly relevant in the dynamic landscape of Nepal Kathmandu.</w:t>
      </w:r>
    </w:p>
    <w:bookmarkEnd w:id="20"/>
    <w:bookmarkStart w:id="21" w:name="research-and-publications"/>
    <w:p>
      <w:pPr>
        <w:pStyle w:val="Heading2"/>
      </w:pPr>
      <w:r>
        <w:t xml:space="preserve">Research and Publications</w:t>
      </w:r>
    </w:p>
    <w:p>
      <w:pPr>
        <w:pStyle w:val="FirstParagraph"/>
      </w:pPr>
      <w:r>
        <w:t xml:space="preserve">Beyond the classroom, I have published extensively on [your research areas], with work featured in reputable journals such as [Journal Names]. My research focuses on [specific topics], which often intersect with themes of socio-economic development, cultural preservation, and sustainable practices—areas of significant importance in Nepal Kathmandu. For example, my recent study on [specific project or paper] explored the role of education in bridging urban-rural divides, a challenge that mirrors the aspirations of your university to serve as a hub for regional progress.</w:t>
      </w:r>
    </w:p>
    <w:p>
      <w:pPr>
        <w:pStyle w:val="BodyText"/>
      </w:pPr>
      <w:r>
        <w:t xml:space="preserve">Additionally, I have collaborated with international and local organizations to implement projects that align with the United Nations Sustainable Development Goals (SDGs). These experiences have honed my ability to translate theoretical knowledge into actionable solutions, a skill I am eager to bring to your institution in Nepal Kathmandu. By fostering partnerships between academia and industry, I aim to create opportunities for students and faculty alike to contribute meaningfully to societal development.</w:t>
      </w:r>
    </w:p>
    <w:bookmarkEnd w:id="21"/>
    <w:bookmarkStart w:id="22" w:name="why-nepal-kathmandu"/>
    <w:p>
      <w:pPr>
        <w:pStyle w:val="Heading2"/>
      </w:pPr>
      <w:r>
        <w:t xml:space="preserve">Why Nepal Kathmandu?</w:t>
      </w:r>
    </w:p>
    <w:p>
      <w:pPr>
        <w:pStyle w:val="FirstParagraph"/>
      </w:pPr>
      <w:r>
        <w:t xml:space="preserve">The opportunity to join a university in Nepal Kathmandu is particularly compelling for several reasons. First, the city’s rich cultural heritage and historical significance provide a unique backdrop for academic inquiry. As an educator, I am inspired by the chance to engage with students who are deeply connected to their roots while also embracing global perspectives. Second, the rapid urbanization and technological advancements in Kathmandu present exciting avenues for innovation in education—areas where my expertise can make a tangible impact.</w:t>
      </w:r>
    </w:p>
    <w:p>
      <w:pPr>
        <w:pStyle w:val="BodyText"/>
      </w:pPr>
      <w:r>
        <w:t xml:space="preserve">Furthermore, I am committed to addressing the specific challenges faced by educational institutions in Nepal. These include resource limitations, disparities in access to quality education, and the need for curricula that reflect local needs while preparing students for global competitiveness. By leveraging my experience in developing inclusive teaching frameworks and adaptive learning models, I am confident that I can contribute to initiatives that empower students and faculty alike.</w:t>
      </w:r>
    </w:p>
    <w:bookmarkEnd w:id="22"/>
    <w:bookmarkStart w:id="23" w:name="conclusion"/>
    <w:p>
      <w:pPr>
        <w:pStyle w:val="Heading2"/>
      </w:pPr>
      <w:r>
        <w:t xml:space="preserve">Conclusion</w:t>
      </w:r>
    </w:p>
    <w:p>
      <w:pPr>
        <w:pStyle w:val="FirstParagraph"/>
      </w:pPr>
      <w:r>
        <w:t xml:space="preserve">In summary, I am enthusiastic about the possibility of joining your team as a University Lecturer in Nepal Kathmandu. My academic background, teaching experience, and research contributions align closely with the goals of your institution. I am particularly drawn to the opportunity to collaborate with a community that values innovation, cultural sensitivity, and academic rigor.</w:t>
      </w:r>
    </w:p>
    <w:p>
      <w:pPr>
        <w:pStyle w:val="BodyText"/>
      </w:pPr>
      <w:r>
        <w:t xml:space="preserve">Thank you for considering my application. I would welcome the chance to discuss how my skills and vision can contribute to the continued success of your university. Please feel free to contact me at [your phone number] or [your email address] at your earliest convenience. I look forward to the possibility of working together in Nepal Kathmandu.</w:t>
      </w:r>
    </w:p>
    <w:p>
      <w:pPr>
        <w:pStyle w:val="BodyText"/>
      </w:pPr>
      <w:r>
        <w:t xml:space="preserve">Sincerely,</w:t>
      </w:r>
      <w:r>
        <w:br/>
      </w:r>
      <w:r>
        <w:t xml:space="preserve">[Your Full Name]</w:t>
      </w:r>
      <w:r>
        <w:br/>
      </w:r>
      <w:r>
        <w:t xml:space="preserve">[Your Contact Information]</w:t>
      </w:r>
      <w:r>
        <w:br/>
      </w:r>
      <w:r>
        <w:t xml:space="preserve">[LinkedIn Profile/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Position</dc:title>
  <dc:creator/>
  <cp:keywords/>
  <dcterms:created xsi:type="dcterms:W3CDTF">2026-07-21T08:46:41Z</dcterms:created>
  <dcterms:modified xsi:type="dcterms:W3CDTF">2026-07-21T08:46:41Z</dcterms:modified>
</cp:coreProperties>
</file>

<file path=docProps/custom.xml><?xml version="1.0" encoding="utf-8"?>
<Properties xmlns="http://schemas.openxmlformats.org/officeDocument/2006/custom-properties" xmlns:vt="http://schemas.openxmlformats.org/officeDocument/2006/docPropsVTypes"/>
</file>